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ord.exsample</w:t>
      </w:r>
    </w:p>
    <w:p>
      <w:pPr>
        <w:pStyle w:val="Heading2"/>
      </w:pPr>
      <w:bookmarkStart w:id="21" w:name="r-markdown"/>
      <w:bookmarkEnd w:id="21"/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3" w:name="including-plots"/>
      <w:bookmarkEnd w:id="23"/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word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ba2f7e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ord.exsample</dc:title>
  <dc:creator/>
  <dcterms:created xsi:type="dcterms:W3CDTF">2017-03-30T19:27:12Z</dcterms:created>
  <dcterms:modified xsi:type="dcterms:W3CDTF">2017-03-30T19:27:12Z</dcterms:modified>
</cp:coreProperties>
</file>